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Bradley Vickroy</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dley</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ckroy</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W4867 Thrush Rd Watertown, WI, USA 5309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adleygvickroy@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209885992</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